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9334B4" w:rsidRDefault="002A7481" w:rsidP="009334B4">
      <w:r w:rsidRPr="009334B4">
        <w:t>Skinney.bios.mz</w:t>
      </w:r>
    </w:p>
    <w:p w:rsidR="002A7481" w:rsidRPr="009334B4" w:rsidRDefault="002A7481" w:rsidP="009334B4"/>
    <w:p w:rsidR="002A7481" w:rsidRPr="009334B4" w:rsidRDefault="002A7481" w:rsidP="009334B4">
      <w:pPr>
        <w:spacing w:after="0" w:line="240" w:lineRule="auto"/>
      </w:pPr>
      <w:proofErr w:type="gramStart"/>
      <w:r w:rsidRPr="009334B4">
        <w:t>Brunette</w:t>
      </w:r>
      <w:proofErr w:type="gramEnd"/>
      <w:r w:rsidRPr="009334B4">
        <w:t xml:space="preserve"> with hair back:</w:t>
      </w:r>
    </w:p>
    <w:p w:rsidR="002A7481" w:rsidRPr="009334B4" w:rsidRDefault="002A7481" w:rsidP="009334B4">
      <w:pPr>
        <w:spacing w:after="0" w:line="240" w:lineRule="auto"/>
      </w:pPr>
      <w:r w:rsidRPr="009334B4">
        <w:t xml:space="preserve">Alexandra </w:t>
      </w:r>
      <w:proofErr w:type="spellStart"/>
      <w:r w:rsidRPr="009334B4">
        <w:t>Lovin</w:t>
      </w:r>
      <w:proofErr w:type="spellEnd"/>
      <w:r w:rsidRPr="009334B4">
        <w:t>, LE</w:t>
      </w:r>
    </w:p>
    <w:p w:rsidR="002A7481" w:rsidRPr="009334B4" w:rsidRDefault="002A7481" w:rsidP="009334B4">
      <w:pPr>
        <w:spacing w:after="0" w:line="240" w:lineRule="auto"/>
      </w:pPr>
      <w:r w:rsidRPr="009334B4">
        <w:t>Licensed Esthetician </w:t>
      </w:r>
    </w:p>
    <w:p w:rsidR="002A7481" w:rsidRPr="009334B4" w:rsidRDefault="002A7481" w:rsidP="009334B4">
      <w:pPr>
        <w:spacing w:after="0" w:line="240" w:lineRule="auto"/>
      </w:pPr>
    </w:p>
    <w:p w:rsidR="002A7481" w:rsidRPr="009334B4" w:rsidRDefault="002A7481" w:rsidP="009334B4">
      <w:pPr>
        <w:spacing w:after="0" w:line="240" w:lineRule="auto"/>
      </w:pPr>
      <w:proofErr w:type="gramStart"/>
      <w:r w:rsidRPr="009334B4">
        <w:t>Brunette</w:t>
      </w:r>
      <w:proofErr w:type="gramEnd"/>
      <w:r w:rsidRPr="009334B4">
        <w:t xml:space="preserve"> with long hair</w:t>
      </w:r>
    </w:p>
    <w:p w:rsidR="002A7481" w:rsidRPr="009334B4" w:rsidRDefault="002A7481" w:rsidP="009334B4">
      <w:pPr>
        <w:spacing w:after="0" w:line="240" w:lineRule="auto"/>
      </w:pPr>
      <w:r w:rsidRPr="009334B4">
        <w:t>Patricia Giles, LE</w:t>
      </w:r>
    </w:p>
    <w:p w:rsidR="002A7481" w:rsidRPr="009334B4" w:rsidRDefault="002A7481" w:rsidP="009334B4">
      <w:pPr>
        <w:spacing w:after="0" w:line="240" w:lineRule="auto"/>
      </w:pPr>
      <w:r w:rsidRPr="009334B4">
        <w:t>Beauty Director</w:t>
      </w:r>
    </w:p>
    <w:p w:rsidR="002A7481" w:rsidRPr="009334B4" w:rsidRDefault="002A7481" w:rsidP="009334B4">
      <w:pPr>
        <w:spacing w:after="0" w:line="240" w:lineRule="auto"/>
      </w:pPr>
    </w:p>
    <w:p w:rsidR="002A7481" w:rsidRPr="009334B4" w:rsidRDefault="002A7481" w:rsidP="009334B4">
      <w:pPr>
        <w:spacing w:after="0" w:line="240" w:lineRule="auto"/>
      </w:pPr>
      <w:r w:rsidRPr="009334B4">
        <w:t>Red lip blonde (choose the best photo)</w:t>
      </w:r>
    </w:p>
    <w:p w:rsidR="002A7481" w:rsidRPr="009334B4" w:rsidRDefault="002A7481" w:rsidP="009334B4">
      <w:pPr>
        <w:spacing w:after="0" w:line="240" w:lineRule="auto"/>
      </w:pPr>
      <w:r w:rsidRPr="009334B4">
        <w:t xml:space="preserve">Ashley </w:t>
      </w:r>
      <w:proofErr w:type="spellStart"/>
      <w:r w:rsidRPr="009334B4">
        <w:t>Gullotta</w:t>
      </w:r>
      <w:proofErr w:type="spellEnd"/>
      <w:r w:rsidRPr="009334B4">
        <w:t>, LE</w:t>
      </w:r>
    </w:p>
    <w:p w:rsidR="002A7481" w:rsidRPr="009334B4" w:rsidRDefault="002A7481" w:rsidP="009334B4">
      <w:pPr>
        <w:spacing w:after="0" w:line="240" w:lineRule="auto"/>
      </w:pPr>
      <w:r w:rsidRPr="009334B4">
        <w:t>Assistant Manager</w:t>
      </w:r>
    </w:p>
    <w:p w:rsidR="002A7481" w:rsidRPr="009334B4" w:rsidRDefault="002A7481" w:rsidP="009334B4">
      <w:pPr>
        <w:spacing w:after="0" w:line="240" w:lineRule="auto"/>
      </w:pPr>
    </w:p>
    <w:p w:rsidR="002A7481" w:rsidRPr="009334B4" w:rsidRDefault="002A7481" w:rsidP="009334B4">
      <w:pPr>
        <w:spacing w:after="0" w:line="240" w:lineRule="auto"/>
      </w:pPr>
      <w:proofErr w:type="gramStart"/>
      <w:r w:rsidRPr="009334B4">
        <w:t>Blonde :)</w:t>
      </w:r>
      <w:proofErr w:type="gramEnd"/>
    </w:p>
    <w:p w:rsidR="002A7481" w:rsidRPr="009334B4" w:rsidRDefault="002A7481" w:rsidP="009334B4">
      <w:pPr>
        <w:spacing w:after="0" w:line="240" w:lineRule="auto"/>
      </w:pPr>
      <w:r w:rsidRPr="009334B4">
        <w:t>Bridget Burgin, LE</w:t>
      </w:r>
    </w:p>
    <w:p w:rsidR="002A7481" w:rsidRPr="009334B4" w:rsidRDefault="002A7481" w:rsidP="009334B4">
      <w:pPr>
        <w:spacing w:after="0" w:line="240" w:lineRule="auto"/>
      </w:pPr>
      <w:r w:rsidRPr="009334B4">
        <w:t>Licensed Esthetician</w:t>
      </w:r>
    </w:p>
    <w:p w:rsidR="002A7481" w:rsidRPr="009334B4" w:rsidRDefault="002A7481" w:rsidP="009334B4"/>
    <w:p w:rsidR="002A7481" w:rsidRPr="009334B4" w:rsidRDefault="002A7481" w:rsidP="009334B4">
      <w:pPr>
        <w:spacing w:after="0" w:line="240" w:lineRule="auto"/>
      </w:pPr>
      <w:r w:rsidRPr="009334B4">
        <w:t xml:space="preserve">Alexandra </w:t>
      </w:r>
      <w:proofErr w:type="spellStart"/>
      <w:r w:rsidRPr="009334B4">
        <w:t>Lovin</w:t>
      </w:r>
      <w:proofErr w:type="spellEnd"/>
      <w:r w:rsidRPr="009334B4">
        <w:t>, LE</w:t>
      </w:r>
    </w:p>
    <w:p w:rsidR="002A7481" w:rsidRPr="009334B4" w:rsidRDefault="002A7481" w:rsidP="009334B4">
      <w:pPr>
        <w:spacing w:after="0" w:line="240" w:lineRule="auto"/>
      </w:pPr>
      <w:r w:rsidRPr="009334B4">
        <w:t>Licensed Esthetician </w:t>
      </w:r>
    </w:p>
    <w:p w:rsidR="002A7481" w:rsidRPr="009334B4" w:rsidRDefault="002A7481" w:rsidP="009334B4"/>
    <w:p w:rsidR="002A7481" w:rsidRPr="009334B4" w:rsidRDefault="002A7481" w:rsidP="009334B4">
      <w:r w:rsidRPr="009334B4">
        <w:t xml:space="preserve">Alexandra is a medical </w:t>
      </w:r>
      <w:proofErr w:type="gramStart"/>
      <w:r w:rsidRPr="009334B4">
        <w:t>grade skin care specialist</w:t>
      </w:r>
      <w:proofErr w:type="gramEnd"/>
      <w:r w:rsidRPr="009334B4">
        <w:t xml:space="preserve"> focusing on laser and skin resurfacing treatments. Dual licensed in Utah and New York, she received her Esthetics education from the National Institute of Medical Aesthetics in Salt Lake City, Utah and her Bachelors in Vocal Performance from Brigham Young University. Trained in </w:t>
      </w:r>
      <w:proofErr w:type="spellStart"/>
      <w:r w:rsidRPr="009334B4">
        <w:rPr>
          <w:u w:val="single"/>
        </w:rPr>
        <w:t>microneedling</w:t>
      </w:r>
      <w:proofErr w:type="spellEnd"/>
      <w:r w:rsidRPr="009334B4">
        <w:t xml:space="preserve">, </w:t>
      </w:r>
      <w:r w:rsidRPr="009334B4">
        <w:rPr>
          <w:u w:val="single"/>
        </w:rPr>
        <w:t>chemical peels</w:t>
      </w:r>
      <w:r w:rsidRPr="009334B4">
        <w:t>, laser, and medical grade skin care, Alexandra ensures her clients have the best possible results, while giving them the highest level of customer service. She enjoys live music, reading, traveling and staying up to date with the latest skin care technologies.</w:t>
      </w:r>
      <w:bookmarkStart w:id="0" w:name="_GoBack"/>
      <w:bookmarkEnd w:id="0"/>
    </w:p>
    <w:p w:rsidR="002A7481" w:rsidRPr="009334B4" w:rsidRDefault="002A7481" w:rsidP="009334B4">
      <w:pPr>
        <w:spacing w:after="0" w:line="240" w:lineRule="auto"/>
      </w:pPr>
      <w:r w:rsidRPr="009334B4">
        <w:t>Patricia Giles, LE</w:t>
      </w:r>
    </w:p>
    <w:p w:rsidR="002A7481" w:rsidRPr="009334B4" w:rsidRDefault="002A7481" w:rsidP="009334B4">
      <w:pPr>
        <w:spacing w:after="0" w:line="240" w:lineRule="auto"/>
      </w:pPr>
      <w:r w:rsidRPr="009334B4">
        <w:t>Beauty Director</w:t>
      </w:r>
    </w:p>
    <w:p w:rsidR="002A7481" w:rsidRPr="009334B4" w:rsidRDefault="002A7481" w:rsidP="009334B4">
      <w:r w:rsidRPr="009334B4">
        <w:br/>
        <w:t> </w:t>
      </w:r>
      <w:r w:rsidRPr="009334B4">
        <w:br/>
      </w:r>
      <w:proofErr w:type="gramStart"/>
      <w:r w:rsidRPr="009334B4">
        <w:t>Patricia graduated with honors from the University of Nebraska and holds a Bachelor of Arts Degree in Psychology.</w:t>
      </w:r>
      <w:proofErr w:type="gramEnd"/>
      <w:r w:rsidRPr="009334B4">
        <w:t xml:space="preserve"> Shortly after, she attended Xenon International Academy of Esthetics to pursue her dream of guiding others on their journey to skin health and wellness. Patricia believes that aesthetic upkeep builds self-confidence—it is not just about the way you look, but rather an outward reflection of how you feel inside. Patricia is passionate about connecting and forming relationships with others. She ensures that all our clients feel comfortable during the consulting process and works to achieve optimal results by creating individual treatment plans based on their unique aesthetic goals.</w:t>
      </w:r>
      <w:r w:rsidRPr="009334B4">
        <w:br/>
      </w:r>
      <w:r w:rsidRPr="009334B4">
        <w:br/>
        <w:t xml:space="preserve">In her earlier years, Patricia was engaged in both the dance and modeling industries. She has been </w:t>
      </w:r>
      <w:r w:rsidRPr="009334B4">
        <w:lastRenderedPageBreak/>
        <w:t>featured in the Omaha World Herald, Omaha Fashion Week, Good Morning America, and UK Vogue, and is recognized in primetime and show-biz dance competition academy</w:t>
      </w:r>
    </w:p>
    <w:p w:rsidR="002A7481" w:rsidRPr="009334B4" w:rsidRDefault="002A7481" w:rsidP="009334B4">
      <w:pPr>
        <w:spacing w:after="0" w:line="240" w:lineRule="auto"/>
      </w:pPr>
      <w:r w:rsidRPr="009334B4">
        <w:t>Bridget Burgin, LE</w:t>
      </w:r>
    </w:p>
    <w:p w:rsidR="002A7481" w:rsidRPr="009334B4" w:rsidRDefault="002A7481" w:rsidP="009334B4">
      <w:pPr>
        <w:spacing w:after="0" w:line="240" w:lineRule="auto"/>
      </w:pPr>
      <w:r w:rsidRPr="009334B4">
        <w:t>Licensed Esthetician</w:t>
      </w:r>
    </w:p>
    <w:p w:rsidR="002A7481" w:rsidRPr="009334B4" w:rsidRDefault="002A7481" w:rsidP="009334B4"/>
    <w:p w:rsidR="002A7481" w:rsidRPr="009334B4" w:rsidRDefault="002A7481" w:rsidP="009334B4">
      <w:r w:rsidRPr="009334B4">
        <w:t xml:space="preserve">Bridget studied esthetics in NYC at Christine </w:t>
      </w:r>
      <w:proofErr w:type="spellStart"/>
      <w:r w:rsidRPr="009334B4">
        <w:t>Valmy</w:t>
      </w:r>
      <w:proofErr w:type="spellEnd"/>
      <w:r w:rsidRPr="009334B4">
        <w:t xml:space="preserve"> International. She is passionate about all things beauty and loves making people feel beautiful and confident. She is a certified laser technician, and a New York State licensed esthetician. </w:t>
      </w:r>
      <w:r w:rsidRPr="009334B4">
        <w:br/>
      </w:r>
    </w:p>
    <w:p w:rsidR="002A7481" w:rsidRPr="009334B4" w:rsidRDefault="002A7481" w:rsidP="009334B4">
      <w:pPr>
        <w:spacing w:after="0" w:line="240" w:lineRule="auto"/>
      </w:pPr>
      <w:r w:rsidRPr="009334B4">
        <w:t xml:space="preserve">Ashley </w:t>
      </w:r>
      <w:proofErr w:type="spellStart"/>
      <w:r w:rsidRPr="009334B4">
        <w:t>Gullotta</w:t>
      </w:r>
      <w:proofErr w:type="spellEnd"/>
      <w:r w:rsidRPr="009334B4">
        <w:t>, LE</w:t>
      </w:r>
    </w:p>
    <w:p w:rsidR="002A7481" w:rsidRPr="009334B4" w:rsidRDefault="002A7481" w:rsidP="009334B4">
      <w:pPr>
        <w:spacing w:after="0" w:line="240" w:lineRule="auto"/>
      </w:pPr>
      <w:r w:rsidRPr="009334B4">
        <w:t>Assistant Manager</w:t>
      </w:r>
    </w:p>
    <w:p w:rsidR="002A7481" w:rsidRPr="009334B4" w:rsidRDefault="002A7481" w:rsidP="009334B4"/>
    <w:p w:rsidR="002A7481" w:rsidRPr="009334B4" w:rsidRDefault="002A7481" w:rsidP="009334B4">
      <w:r w:rsidRPr="009334B4">
        <w:t xml:space="preserve">Ashley graduated with a bachelor’s in Journalism from the State University of New York, before obtaining her Esthetician’s License and Laser Certification at Atelier </w:t>
      </w:r>
      <w:proofErr w:type="spellStart"/>
      <w:r w:rsidRPr="009334B4">
        <w:t>Esthetique</w:t>
      </w:r>
      <w:proofErr w:type="spellEnd"/>
      <w:r w:rsidRPr="009334B4">
        <w:t xml:space="preserve"> in NYC. Ashley has over ten years of experience in esthetics, management, sales, training, teamwork and spa operations.</w:t>
      </w:r>
    </w:p>
    <w:sectPr w:rsidR="002A7481" w:rsidRPr="009334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jQwNLC0NDI3MDJU0lEKTi0uzszPAykwrAUAWHXhNiwAAAA="/>
  </w:docVars>
  <w:rsids>
    <w:rsidRoot w:val="002A7481"/>
    <w:rsid w:val="002A7481"/>
    <w:rsid w:val="006F1251"/>
    <w:rsid w:val="009334B4"/>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7310185">
      <w:bodyDiv w:val="1"/>
      <w:marLeft w:val="0"/>
      <w:marRight w:val="0"/>
      <w:marTop w:val="0"/>
      <w:marBottom w:val="0"/>
      <w:divBdr>
        <w:top w:val="none" w:sz="0" w:space="0" w:color="auto"/>
        <w:left w:val="none" w:sz="0" w:space="0" w:color="auto"/>
        <w:bottom w:val="none" w:sz="0" w:space="0" w:color="auto"/>
        <w:right w:val="none" w:sz="0" w:space="0" w:color="auto"/>
      </w:divBdr>
      <w:divsChild>
        <w:div w:id="488713728">
          <w:marLeft w:val="0"/>
          <w:marRight w:val="0"/>
          <w:marTop w:val="0"/>
          <w:marBottom w:val="0"/>
          <w:divBdr>
            <w:top w:val="none" w:sz="0" w:space="0" w:color="auto"/>
            <w:left w:val="none" w:sz="0" w:space="0" w:color="auto"/>
            <w:bottom w:val="none" w:sz="0" w:space="0" w:color="auto"/>
            <w:right w:val="none" w:sz="0" w:space="0" w:color="auto"/>
          </w:divBdr>
        </w:div>
        <w:div w:id="1424954804">
          <w:marLeft w:val="0"/>
          <w:marRight w:val="0"/>
          <w:marTop w:val="0"/>
          <w:marBottom w:val="0"/>
          <w:divBdr>
            <w:top w:val="none" w:sz="0" w:space="0" w:color="auto"/>
            <w:left w:val="none" w:sz="0" w:space="0" w:color="auto"/>
            <w:bottom w:val="none" w:sz="0" w:space="0" w:color="auto"/>
            <w:right w:val="none" w:sz="0" w:space="0" w:color="auto"/>
          </w:divBdr>
        </w:div>
        <w:div w:id="830025849">
          <w:marLeft w:val="0"/>
          <w:marRight w:val="0"/>
          <w:marTop w:val="0"/>
          <w:marBottom w:val="0"/>
          <w:divBdr>
            <w:top w:val="none" w:sz="0" w:space="0" w:color="auto"/>
            <w:left w:val="none" w:sz="0" w:space="0" w:color="auto"/>
            <w:bottom w:val="none" w:sz="0" w:space="0" w:color="auto"/>
            <w:right w:val="none" w:sz="0" w:space="0" w:color="auto"/>
          </w:divBdr>
        </w:div>
        <w:div w:id="670522259">
          <w:marLeft w:val="0"/>
          <w:marRight w:val="0"/>
          <w:marTop w:val="0"/>
          <w:marBottom w:val="0"/>
          <w:divBdr>
            <w:top w:val="none" w:sz="0" w:space="0" w:color="auto"/>
            <w:left w:val="none" w:sz="0" w:space="0" w:color="auto"/>
            <w:bottom w:val="none" w:sz="0" w:space="0" w:color="auto"/>
            <w:right w:val="none" w:sz="0" w:space="0" w:color="auto"/>
          </w:divBdr>
        </w:div>
        <w:div w:id="956639081">
          <w:marLeft w:val="0"/>
          <w:marRight w:val="0"/>
          <w:marTop w:val="0"/>
          <w:marBottom w:val="0"/>
          <w:divBdr>
            <w:top w:val="none" w:sz="0" w:space="0" w:color="auto"/>
            <w:left w:val="none" w:sz="0" w:space="0" w:color="auto"/>
            <w:bottom w:val="none" w:sz="0" w:space="0" w:color="auto"/>
            <w:right w:val="none" w:sz="0" w:space="0" w:color="auto"/>
          </w:divBdr>
        </w:div>
        <w:div w:id="149909530">
          <w:marLeft w:val="0"/>
          <w:marRight w:val="0"/>
          <w:marTop w:val="0"/>
          <w:marBottom w:val="0"/>
          <w:divBdr>
            <w:top w:val="none" w:sz="0" w:space="0" w:color="auto"/>
            <w:left w:val="none" w:sz="0" w:space="0" w:color="auto"/>
            <w:bottom w:val="none" w:sz="0" w:space="0" w:color="auto"/>
            <w:right w:val="none" w:sz="0" w:space="0" w:color="auto"/>
          </w:divBdr>
        </w:div>
        <w:div w:id="1216432000">
          <w:marLeft w:val="0"/>
          <w:marRight w:val="0"/>
          <w:marTop w:val="0"/>
          <w:marBottom w:val="0"/>
          <w:divBdr>
            <w:top w:val="none" w:sz="0" w:space="0" w:color="auto"/>
            <w:left w:val="none" w:sz="0" w:space="0" w:color="auto"/>
            <w:bottom w:val="none" w:sz="0" w:space="0" w:color="auto"/>
            <w:right w:val="none" w:sz="0" w:space="0" w:color="auto"/>
          </w:divBdr>
        </w:div>
        <w:div w:id="267390632">
          <w:marLeft w:val="0"/>
          <w:marRight w:val="0"/>
          <w:marTop w:val="0"/>
          <w:marBottom w:val="0"/>
          <w:divBdr>
            <w:top w:val="none" w:sz="0" w:space="0" w:color="auto"/>
            <w:left w:val="none" w:sz="0" w:space="0" w:color="auto"/>
            <w:bottom w:val="none" w:sz="0" w:space="0" w:color="auto"/>
            <w:right w:val="none" w:sz="0" w:space="0" w:color="auto"/>
          </w:divBdr>
        </w:div>
        <w:div w:id="1394737158">
          <w:marLeft w:val="0"/>
          <w:marRight w:val="0"/>
          <w:marTop w:val="0"/>
          <w:marBottom w:val="0"/>
          <w:divBdr>
            <w:top w:val="none" w:sz="0" w:space="0" w:color="auto"/>
            <w:left w:val="none" w:sz="0" w:space="0" w:color="auto"/>
            <w:bottom w:val="none" w:sz="0" w:space="0" w:color="auto"/>
            <w:right w:val="none" w:sz="0" w:space="0" w:color="auto"/>
          </w:divBdr>
        </w:div>
        <w:div w:id="2013750438">
          <w:marLeft w:val="0"/>
          <w:marRight w:val="0"/>
          <w:marTop w:val="0"/>
          <w:marBottom w:val="0"/>
          <w:divBdr>
            <w:top w:val="none" w:sz="0" w:space="0" w:color="auto"/>
            <w:left w:val="none" w:sz="0" w:space="0" w:color="auto"/>
            <w:bottom w:val="none" w:sz="0" w:space="0" w:color="auto"/>
            <w:right w:val="none" w:sz="0" w:space="0" w:color="auto"/>
          </w:divBdr>
        </w:div>
        <w:div w:id="1341398018">
          <w:marLeft w:val="0"/>
          <w:marRight w:val="0"/>
          <w:marTop w:val="0"/>
          <w:marBottom w:val="0"/>
          <w:divBdr>
            <w:top w:val="none" w:sz="0" w:space="0" w:color="auto"/>
            <w:left w:val="none" w:sz="0" w:space="0" w:color="auto"/>
            <w:bottom w:val="none" w:sz="0" w:space="0" w:color="auto"/>
            <w:right w:val="none" w:sz="0" w:space="0" w:color="auto"/>
          </w:divBdr>
        </w:div>
        <w:div w:id="349140777">
          <w:marLeft w:val="0"/>
          <w:marRight w:val="0"/>
          <w:marTop w:val="0"/>
          <w:marBottom w:val="0"/>
          <w:divBdr>
            <w:top w:val="none" w:sz="0" w:space="0" w:color="auto"/>
            <w:left w:val="none" w:sz="0" w:space="0" w:color="auto"/>
            <w:bottom w:val="none" w:sz="0" w:space="0" w:color="auto"/>
            <w:right w:val="none" w:sz="0" w:space="0" w:color="auto"/>
          </w:divBdr>
        </w:div>
        <w:div w:id="2126537019">
          <w:marLeft w:val="0"/>
          <w:marRight w:val="0"/>
          <w:marTop w:val="0"/>
          <w:marBottom w:val="0"/>
          <w:divBdr>
            <w:top w:val="none" w:sz="0" w:space="0" w:color="auto"/>
            <w:left w:val="none" w:sz="0" w:space="0" w:color="auto"/>
            <w:bottom w:val="none" w:sz="0" w:space="0" w:color="auto"/>
            <w:right w:val="none" w:sz="0" w:space="0" w:color="auto"/>
          </w:divBdr>
        </w:div>
        <w:div w:id="1192306318">
          <w:marLeft w:val="0"/>
          <w:marRight w:val="0"/>
          <w:marTop w:val="0"/>
          <w:marBottom w:val="0"/>
          <w:divBdr>
            <w:top w:val="none" w:sz="0" w:space="0" w:color="auto"/>
            <w:left w:val="none" w:sz="0" w:space="0" w:color="auto"/>
            <w:bottom w:val="none" w:sz="0" w:space="0" w:color="auto"/>
            <w:right w:val="none" w:sz="0" w:space="0" w:color="auto"/>
          </w:divBdr>
        </w:div>
        <w:div w:id="928468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94</Words>
  <Characters>2165</Characters>
  <Application>Microsoft Office Word</Application>
  <DocSecurity>0</DocSecurity>
  <Lines>44</Lines>
  <Paragraphs>31</Paragraphs>
  <ScaleCrop>false</ScaleCrop>
  <Company/>
  <LinksUpToDate>false</LinksUpToDate>
  <CharactersWithSpaces>2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9-25T21:36:00Z</dcterms:created>
  <dcterms:modified xsi:type="dcterms:W3CDTF">2019-09-25T21:45:00Z</dcterms:modified>
</cp:coreProperties>
</file>